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087F0" w14:textId="4340F069" w:rsidR="009838A3" w:rsidRPr="009838A3" w:rsidRDefault="009838A3" w:rsidP="009838A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838A3">
        <w:rPr>
          <w:rFonts w:ascii="Times New Roman" w:hAnsi="Times New Roman" w:cs="Times New Roman"/>
          <w:b/>
          <w:bCs/>
          <w:sz w:val="28"/>
          <w:szCs w:val="28"/>
        </w:rPr>
        <w:t>10-K Research and Analysis (PART I</w:t>
      </w:r>
      <w:r w:rsidRPr="009838A3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9838A3">
        <w:rPr>
          <w:rFonts w:ascii="Times New Roman" w:hAnsi="Times New Roman" w:cs="Times New Roman"/>
          <w:b/>
          <w:bCs/>
          <w:sz w:val="28"/>
          <w:szCs w:val="28"/>
        </w:rPr>
        <w:t xml:space="preserve">) </w:t>
      </w:r>
    </w:p>
    <w:p w14:paraId="61EBE205" w14:textId="77777777" w:rsidR="009838A3" w:rsidRPr="009838A3" w:rsidRDefault="009838A3" w:rsidP="009838A3">
      <w:pPr>
        <w:jc w:val="center"/>
        <w:rPr>
          <w:rFonts w:ascii="Times New Roman" w:hAnsi="Times New Roman" w:cs="Times New Roman"/>
          <w:b/>
          <w:bCs/>
        </w:rPr>
      </w:pPr>
    </w:p>
    <w:p w14:paraId="314ABFDF" w14:textId="77777777" w:rsidR="009838A3" w:rsidRPr="009838A3" w:rsidRDefault="009838A3" w:rsidP="009838A3">
      <w:pPr>
        <w:jc w:val="center"/>
        <w:rPr>
          <w:rFonts w:ascii="Times New Roman" w:hAnsi="Times New Roman" w:cs="Times New Roman"/>
          <w:b/>
          <w:bCs/>
        </w:rPr>
      </w:pPr>
      <w:r w:rsidRPr="009838A3">
        <w:rPr>
          <w:rFonts w:ascii="Times New Roman" w:hAnsi="Times New Roman" w:cs="Times New Roman"/>
          <w:b/>
          <w:bCs/>
        </w:rPr>
        <w:t>Company Name Here (NASDAQ or NYSE Here: Insert Ticker Here)</w:t>
      </w:r>
    </w:p>
    <w:p w14:paraId="1BAF90A0" w14:textId="77777777" w:rsidR="009838A3" w:rsidRPr="009838A3" w:rsidRDefault="009838A3" w:rsidP="009838A3">
      <w:pPr>
        <w:jc w:val="center"/>
        <w:rPr>
          <w:rFonts w:ascii="Times New Roman" w:hAnsi="Times New Roman" w:cs="Times New Roman"/>
          <w:b/>
          <w:bCs/>
        </w:rPr>
      </w:pPr>
      <w:r w:rsidRPr="009838A3">
        <w:rPr>
          <w:rFonts w:ascii="Times New Roman" w:hAnsi="Times New Roman" w:cs="Times New Roman"/>
          <w:b/>
          <w:bCs/>
        </w:rPr>
        <w:t>As of ___________________</w:t>
      </w:r>
    </w:p>
    <w:p w14:paraId="0010DC98" w14:textId="77777777" w:rsidR="004416D9" w:rsidRPr="009838A3" w:rsidRDefault="004416D9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55"/>
        <w:gridCol w:w="1627"/>
        <w:gridCol w:w="1627"/>
        <w:gridCol w:w="1627"/>
        <w:gridCol w:w="1627"/>
        <w:gridCol w:w="1627"/>
      </w:tblGrid>
      <w:tr w:rsidR="009838A3" w:rsidRPr="009838A3" w14:paraId="0FE99DA0" w14:textId="77777777" w:rsidTr="00A37E01">
        <w:trPr>
          <w:jc w:val="center"/>
        </w:trPr>
        <w:tc>
          <w:tcPr>
            <w:tcW w:w="0" w:type="auto"/>
            <w:vAlign w:val="center"/>
          </w:tcPr>
          <w:p w14:paraId="21EB6EDD" w14:textId="717A8D1D" w:rsidR="00EB7C7C" w:rsidRPr="009838A3" w:rsidRDefault="00EB7C7C" w:rsidP="009838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7" w:type="dxa"/>
            <w:vAlign w:val="center"/>
          </w:tcPr>
          <w:p w14:paraId="6008DE3D" w14:textId="2ED122E8" w:rsidR="00EB7C7C" w:rsidRPr="009838A3" w:rsidRDefault="009838A3" w:rsidP="00AE4C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38A3">
              <w:rPr>
                <w:rFonts w:ascii="Times New Roman" w:eastAsia="LastResort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atio 1</w:t>
            </w:r>
          </w:p>
        </w:tc>
        <w:tc>
          <w:tcPr>
            <w:tcW w:w="1627" w:type="dxa"/>
            <w:vAlign w:val="center"/>
          </w:tcPr>
          <w:p w14:paraId="4F42BC5A" w14:textId="2AC0DDE2" w:rsidR="00EB7C7C" w:rsidRPr="009838A3" w:rsidRDefault="009838A3" w:rsidP="00AE4C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38A3">
              <w:rPr>
                <w:rFonts w:ascii="Times New Roman" w:eastAsia="LastResort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atio 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27" w:type="dxa"/>
            <w:vAlign w:val="center"/>
          </w:tcPr>
          <w:p w14:paraId="4E409BA4" w14:textId="3E903733" w:rsidR="00EB7C7C" w:rsidRPr="009838A3" w:rsidRDefault="009838A3" w:rsidP="009838A3">
            <w:pPr>
              <w:ind w:left="138"/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 w:rsidRPr="009838A3">
              <w:rPr>
                <w:rFonts w:ascii="Times New Roman" w:eastAsia="LastResort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atio 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627" w:type="dxa"/>
            <w:vAlign w:val="center"/>
          </w:tcPr>
          <w:p w14:paraId="1F9FBF57" w14:textId="01B26431" w:rsidR="00EB7C7C" w:rsidRPr="009838A3" w:rsidRDefault="009838A3" w:rsidP="00AE4C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38A3">
              <w:rPr>
                <w:rFonts w:ascii="Times New Roman" w:eastAsia="LastResort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atio 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27" w:type="dxa"/>
            <w:vAlign w:val="center"/>
          </w:tcPr>
          <w:p w14:paraId="4E7C4180" w14:textId="240BA572" w:rsidR="00EB7C7C" w:rsidRPr="009838A3" w:rsidRDefault="009838A3" w:rsidP="00AE4C27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 w:rsidRPr="009838A3">
              <w:rPr>
                <w:rFonts w:ascii="Times New Roman" w:eastAsia="LastResort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atio 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5</w:t>
            </w:r>
          </w:p>
        </w:tc>
      </w:tr>
      <w:tr w:rsidR="009838A3" w:rsidRPr="009838A3" w14:paraId="2954E356" w14:textId="77777777" w:rsidTr="00A37E01">
        <w:trPr>
          <w:trHeight w:val="404"/>
          <w:jc w:val="center"/>
        </w:trPr>
        <w:tc>
          <w:tcPr>
            <w:tcW w:w="0" w:type="auto"/>
            <w:vAlign w:val="center"/>
          </w:tcPr>
          <w:p w14:paraId="24678759" w14:textId="77777777" w:rsidR="009838A3" w:rsidRDefault="009838A3" w:rsidP="009838A3">
            <w:pPr>
              <w:rPr>
                <w:rFonts w:ascii="Times New Roman" w:hAnsi="Times New Roman" w:cs="Times New Roman"/>
              </w:rPr>
            </w:pPr>
          </w:p>
          <w:p w14:paraId="45D4C0A3" w14:textId="2729ACA6" w:rsidR="009838A3" w:rsidRDefault="009838A3" w:rsidP="009838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ny</w:t>
            </w:r>
          </w:p>
          <w:p w14:paraId="1050B99A" w14:textId="4B6D9407" w:rsidR="009838A3" w:rsidRPr="009838A3" w:rsidRDefault="009838A3" w:rsidP="009838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7" w:type="dxa"/>
            <w:vAlign w:val="center"/>
          </w:tcPr>
          <w:p w14:paraId="03ECFE73" w14:textId="0797C304" w:rsidR="009838A3" w:rsidRPr="009838A3" w:rsidRDefault="009838A3" w:rsidP="009838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7" w:type="dxa"/>
            <w:vAlign w:val="center"/>
          </w:tcPr>
          <w:p w14:paraId="35EA296A" w14:textId="2751C8F9" w:rsidR="009838A3" w:rsidRPr="009838A3" w:rsidRDefault="009838A3" w:rsidP="009838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7" w:type="dxa"/>
            <w:vAlign w:val="center"/>
          </w:tcPr>
          <w:p w14:paraId="7343A4B7" w14:textId="66BACCDB" w:rsidR="009838A3" w:rsidRPr="009838A3" w:rsidRDefault="009838A3" w:rsidP="009838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7" w:type="dxa"/>
            <w:vAlign w:val="center"/>
          </w:tcPr>
          <w:p w14:paraId="0512FF30" w14:textId="5614602F" w:rsidR="009838A3" w:rsidRPr="009838A3" w:rsidRDefault="009838A3" w:rsidP="009838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7" w:type="dxa"/>
            <w:vAlign w:val="center"/>
          </w:tcPr>
          <w:p w14:paraId="44D48DE8" w14:textId="7D94F1FD" w:rsidR="009838A3" w:rsidRPr="009838A3" w:rsidRDefault="009838A3" w:rsidP="009838A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38A3" w:rsidRPr="009838A3" w14:paraId="3DC37E6A" w14:textId="77777777" w:rsidTr="00A37E01">
        <w:trPr>
          <w:trHeight w:val="827"/>
          <w:jc w:val="center"/>
        </w:trPr>
        <w:tc>
          <w:tcPr>
            <w:tcW w:w="0" w:type="auto"/>
            <w:vAlign w:val="center"/>
          </w:tcPr>
          <w:p w14:paraId="38A21CDB" w14:textId="77777777" w:rsidR="00AE4C27" w:rsidRPr="009838A3" w:rsidRDefault="00AE4C27" w:rsidP="009838A3">
            <w:pPr>
              <w:rPr>
                <w:rFonts w:ascii="Times New Roman" w:hAnsi="Times New Roman" w:cs="Times New Roman"/>
              </w:rPr>
            </w:pPr>
            <w:r w:rsidRPr="009838A3">
              <w:rPr>
                <w:rFonts w:ascii="Times New Roman" w:hAnsi="Times New Roman" w:cs="Times New Roman"/>
              </w:rPr>
              <w:t>Industry</w:t>
            </w:r>
          </w:p>
        </w:tc>
        <w:tc>
          <w:tcPr>
            <w:tcW w:w="1627" w:type="dxa"/>
            <w:vAlign w:val="center"/>
          </w:tcPr>
          <w:p w14:paraId="3E39C364" w14:textId="6D842473" w:rsidR="00AE4C27" w:rsidRPr="009838A3" w:rsidRDefault="00AE4C27" w:rsidP="00EB7C7C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4909B842" w14:textId="3037F379" w:rsidR="00AE4C27" w:rsidRPr="009838A3" w:rsidRDefault="00AE4C27" w:rsidP="00EB7C7C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14EE8928" w14:textId="5C43CDB8" w:rsidR="00AE4C27" w:rsidRPr="009838A3" w:rsidRDefault="00AE4C27" w:rsidP="00EB7C7C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1E107A75" w14:textId="64E264D9" w:rsidR="00AE4C27" w:rsidRPr="009838A3" w:rsidRDefault="00AE4C27" w:rsidP="00EB7C7C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79369372" w14:textId="642119A9" w:rsidR="00AE4C27" w:rsidRPr="009838A3" w:rsidRDefault="00AE4C27" w:rsidP="00EB7C7C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EB7C7C" w:rsidRPr="009838A3" w14:paraId="4CB17552" w14:textId="77777777" w:rsidTr="00A37E01">
        <w:trPr>
          <w:trHeight w:val="1880"/>
          <w:jc w:val="center"/>
        </w:trPr>
        <w:tc>
          <w:tcPr>
            <w:tcW w:w="0" w:type="auto"/>
            <w:vAlign w:val="center"/>
          </w:tcPr>
          <w:p w14:paraId="09FCCA31" w14:textId="2EC88683" w:rsidR="00EB7C7C" w:rsidRPr="009838A3" w:rsidRDefault="00EB7C7C" w:rsidP="009838A3">
            <w:pPr>
              <w:rPr>
                <w:rFonts w:ascii="Times New Roman" w:hAnsi="Times New Roman" w:cs="Times New Roman"/>
              </w:rPr>
            </w:pPr>
            <w:r w:rsidRPr="009838A3">
              <w:rPr>
                <w:rFonts w:ascii="Times New Roman" w:hAnsi="Times New Roman" w:cs="Times New Roman"/>
              </w:rPr>
              <w:t>Ratio Analysis</w:t>
            </w:r>
          </w:p>
        </w:tc>
        <w:tc>
          <w:tcPr>
            <w:tcW w:w="8135" w:type="dxa"/>
            <w:gridSpan w:val="5"/>
            <w:vAlign w:val="center"/>
          </w:tcPr>
          <w:p w14:paraId="52439C61" w14:textId="77777777" w:rsidR="00EB7C7C" w:rsidRDefault="00EB7C7C" w:rsidP="009838A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6CF2E189" w14:textId="77777777" w:rsidR="009838A3" w:rsidRDefault="009838A3" w:rsidP="009838A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26DB7D01" w14:textId="77777777" w:rsidR="009838A3" w:rsidRDefault="009838A3" w:rsidP="009838A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29F38987" w14:textId="77777777" w:rsidR="009838A3" w:rsidRDefault="009838A3" w:rsidP="009838A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4DD21AF6" w14:textId="77777777" w:rsidR="009838A3" w:rsidRDefault="009838A3" w:rsidP="009838A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7A76A7EC" w14:textId="77777777" w:rsidR="009838A3" w:rsidRDefault="009838A3" w:rsidP="009838A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6B30DD94" w14:textId="10612936" w:rsidR="009838A3" w:rsidRPr="009838A3" w:rsidRDefault="009838A3" w:rsidP="009838A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81252B" w:rsidRPr="009838A3" w14:paraId="3C757867" w14:textId="77777777" w:rsidTr="00A37E01">
        <w:trPr>
          <w:trHeight w:val="1970"/>
          <w:jc w:val="center"/>
        </w:trPr>
        <w:tc>
          <w:tcPr>
            <w:tcW w:w="0" w:type="auto"/>
            <w:vAlign w:val="center"/>
          </w:tcPr>
          <w:p w14:paraId="0FD5880B" w14:textId="4474C06C" w:rsidR="0081252B" w:rsidRPr="009838A3" w:rsidRDefault="00AE4C27" w:rsidP="009838A3">
            <w:pPr>
              <w:rPr>
                <w:rFonts w:ascii="Times New Roman" w:hAnsi="Times New Roman" w:cs="Times New Roman"/>
              </w:rPr>
            </w:pPr>
            <w:r w:rsidRPr="009838A3">
              <w:rPr>
                <w:rFonts w:ascii="Times New Roman" w:hAnsi="Times New Roman" w:cs="Times New Roman"/>
              </w:rPr>
              <w:t>Industry Comparison</w:t>
            </w:r>
            <w:r w:rsidR="009838A3">
              <w:rPr>
                <w:rFonts w:ascii="Times New Roman" w:hAnsi="Times New Roman" w:cs="Times New Roman"/>
              </w:rPr>
              <w:t xml:space="preserve"> Analysis</w:t>
            </w:r>
            <w:r w:rsidRPr="009838A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135" w:type="dxa"/>
            <w:gridSpan w:val="5"/>
          </w:tcPr>
          <w:p w14:paraId="36ECB241" w14:textId="77777777" w:rsidR="00EB7C7C" w:rsidRDefault="00EB7C7C" w:rsidP="00EB7C7C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  <w:p w14:paraId="7669DA10" w14:textId="77777777" w:rsidR="009838A3" w:rsidRDefault="009838A3" w:rsidP="00EB7C7C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  <w:p w14:paraId="7F503254" w14:textId="77777777" w:rsidR="009838A3" w:rsidRDefault="009838A3" w:rsidP="00EB7C7C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  <w:p w14:paraId="3A34322C" w14:textId="77777777" w:rsidR="009838A3" w:rsidRDefault="009838A3" w:rsidP="00EB7C7C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  <w:p w14:paraId="5DD95FF8" w14:textId="77777777" w:rsidR="009838A3" w:rsidRDefault="009838A3" w:rsidP="00EB7C7C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  <w:p w14:paraId="09311EC1" w14:textId="7F759B72" w:rsidR="009838A3" w:rsidRPr="009838A3" w:rsidRDefault="009838A3" w:rsidP="00EB7C7C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</w:tc>
      </w:tr>
      <w:tr w:rsidR="00A37E01" w:rsidRPr="009838A3" w14:paraId="173E3173" w14:textId="77777777" w:rsidTr="00A37E01">
        <w:trPr>
          <w:trHeight w:val="530"/>
          <w:jc w:val="center"/>
        </w:trPr>
        <w:tc>
          <w:tcPr>
            <w:tcW w:w="0" w:type="auto"/>
            <w:vMerge w:val="restart"/>
            <w:vAlign w:val="center"/>
          </w:tcPr>
          <w:p w14:paraId="00726F9F" w14:textId="77777777" w:rsidR="00A37E01" w:rsidRPr="009838A3" w:rsidRDefault="00A37E01" w:rsidP="00510E6E">
            <w:pPr>
              <w:rPr>
                <w:rFonts w:ascii="Times New Roman" w:hAnsi="Times New Roman" w:cs="Times New Roman"/>
              </w:rPr>
            </w:pPr>
            <w:r w:rsidRPr="009838A3">
              <w:rPr>
                <w:rFonts w:ascii="Times New Roman" w:hAnsi="Times New Roman" w:cs="Times New Roman"/>
              </w:rPr>
              <w:t>Capital Market Response</w:t>
            </w:r>
          </w:p>
        </w:tc>
        <w:tc>
          <w:tcPr>
            <w:tcW w:w="1627" w:type="dxa"/>
            <w:vAlign w:val="center"/>
          </w:tcPr>
          <w:p w14:paraId="4130E58D" w14:textId="2A1C210C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 Month</w:t>
            </w:r>
          </w:p>
        </w:tc>
        <w:tc>
          <w:tcPr>
            <w:tcW w:w="1627" w:type="dxa"/>
            <w:vAlign w:val="center"/>
          </w:tcPr>
          <w:p w14:paraId="0BE3344F" w14:textId="3A672EC6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 Month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627" w:type="dxa"/>
            <w:vAlign w:val="center"/>
          </w:tcPr>
          <w:p w14:paraId="265A70B9" w14:textId="6433281A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 Month</w:t>
            </w: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627" w:type="dxa"/>
            <w:vAlign w:val="center"/>
          </w:tcPr>
          <w:p w14:paraId="76A3419F" w14:textId="1E9FB133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1 Year</w:t>
            </w:r>
          </w:p>
        </w:tc>
        <w:tc>
          <w:tcPr>
            <w:tcW w:w="1627" w:type="dxa"/>
            <w:vAlign w:val="center"/>
          </w:tcPr>
          <w:p w14:paraId="7019577C" w14:textId="27AC8E5E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>
              <w:rPr>
                <w:rFonts w:ascii="Times New Roman" w:eastAsia="LastResort" w:hAnsi="Times New Roman" w:cs="Times New Roman"/>
                <w:sz w:val="20"/>
                <w:szCs w:val="20"/>
              </w:rPr>
              <w:t>5 Years</w:t>
            </w:r>
          </w:p>
        </w:tc>
      </w:tr>
      <w:tr w:rsidR="00A37E01" w:rsidRPr="009838A3" w14:paraId="447BCAD9" w14:textId="77777777" w:rsidTr="00A37E01">
        <w:trPr>
          <w:trHeight w:val="980"/>
          <w:jc w:val="center"/>
        </w:trPr>
        <w:tc>
          <w:tcPr>
            <w:tcW w:w="0" w:type="auto"/>
            <w:vMerge/>
            <w:vAlign w:val="center"/>
          </w:tcPr>
          <w:p w14:paraId="7EFD7194" w14:textId="77777777" w:rsidR="00A37E01" w:rsidRPr="009838A3" w:rsidRDefault="00A37E01" w:rsidP="00510E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7" w:type="dxa"/>
            <w:vAlign w:val="center"/>
          </w:tcPr>
          <w:p w14:paraId="5BFB265D" w14:textId="77777777" w:rsidR="00A37E01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4CFBA868" w14:textId="77777777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6D7889D3" w14:textId="77777777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444C6102" w14:textId="77777777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1627" w:type="dxa"/>
            <w:vAlign w:val="center"/>
          </w:tcPr>
          <w:p w14:paraId="41325F38" w14:textId="77777777" w:rsidR="00A37E01" w:rsidRPr="009838A3" w:rsidRDefault="00A37E01" w:rsidP="00510E6E">
            <w:pPr>
              <w:jc w:val="center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A37E01" w:rsidRPr="009838A3" w14:paraId="3FD4ABDD" w14:textId="77777777" w:rsidTr="00A37E01">
        <w:trPr>
          <w:jc w:val="center"/>
        </w:trPr>
        <w:tc>
          <w:tcPr>
            <w:tcW w:w="0" w:type="auto"/>
            <w:vAlign w:val="center"/>
          </w:tcPr>
          <w:p w14:paraId="0198DA4B" w14:textId="3E3A1741" w:rsidR="00A37E01" w:rsidRPr="009838A3" w:rsidRDefault="00A37E01" w:rsidP="009838A3">
            <w:pPr>
              <w:rPr>
                <w:rFonts w:ascii="Times New Roman" w:hAnsi="Times New Roman" w:cs="Times New Roman"/>
              </w:rPr>
            </w:pPr>
            <w:r w:rsidRPr="009838A3">
              <w:rPr>
                <w:rFonts w:ascii="Times New Roman" w:hAnsi="Times New Roman" w:cs="Times New Roman"/>
              </w:rPr>
              <w:t>Filing Status</w:t>
            </w:r>
          </w:p>
        </w:tc>
        <w:tc>
          <w:tcPr>
            <w:tcW w:w="8135" w:type="dxa"/>
            <w:gridSpan w:val="5"/>
          </w:tcPr>
          <w:p w14:paraId="01B16A69" w14:textId="77777777" w:rsidR="00A37E01" w:rsidRDefault="00A37E01" w:rsidP="00A37E01">
            <w:pPr>
              <w:rPr>
                <w:rFonts w:ascii="Times New Roman" w:hAnsi="Times New Roman" w:cs="Times New Roman"/>
              </w:rPr>
            </w:pPr>
          </w:p>
          <w:p w14:paraId="14EE2D80" w14:textId="77777777" w:rsidR="00A37E01" w:rsidRDefault="00A37E01" w:rsidP="00A37E01">
            <w:pPr>
              <w:rPr>
                <w:rFonts w:ascii="Times New Roman" w:hAnsi="Times New Roman" w:cs="Times New Roman"/>
              </w:rPr>
            </w:pPr>
          </w:p>
          <w:p w14:paraId="5FFB1EAD" w14:textId="0E4C01CF" w:rsidR="00A37E01" w:rsidRPr="00A37E01" w:rsidRDefault="00A37E01" w:rsidP="00A37E01">
            <w:pPr>
              <w:rPr>
                <w:rFonts w:ascii="Times New Roman" w:hAnsi="Times New Roman" w:cs="Times New Roman"/>
              </w:rPr>
            </w:pPr>
          </w:p>
        </w:tc>
      </w:tr>
      <w:tr w:rsidR="00A37E01" w:rsidRPr="009838A3" w14:paraId="10D0B21A" w14:textId="77777777" w:rsidTr="00A37E01">
        <w:trPr>
          <w:jc w:val="center"/>
        </w:trPr>
        <w:tc>
          <w:tcPr>
            <w:tcW w:w="0" w:type="auto"/>
            <w:vAlign w:val="center"/>
          </w:tcPr>
          <w:p w14:paraId="1E6D53EE" w14:textId="77777777" w:rsidR="00A37E01" w:rsidRDefault="00A37E01" w:rsidP="009838A3">
            <w:pPr>
              <w:rPr>
                <w:rFonts w:ascii="Times New Roman" w:hAnsi="Times New Roman" w:cs="Times New Roman"/>
              </w:rPr>
            </w:pPr>
          </w:p>
          <w:p w14:paraId="2914A58E" w14:textId="181FFE59" w:rsidR="00A37E01" w:rsidRDefault="00A37E01" w:rsidP="009838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ditor</w:t>
            </w:r>
          </w:p>
          <w:p w14:paraId="211D7B8F" w14:textId="6BC96AD7" w:rsidR="00A37E01" w:rsidRPr="009838A3" w:rsidRDefault="00A37E01" w:rsidP="009838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35" w:type="dxa"/>
            <w:gridSpan w:val="5"/>
          </w:tcPr>
          <w:p w14:paraId="0319D36D" w14:textId="77777777" w:rsidR="00A37E01" w:rsidRDefault="00A37E01" w:rsidP="00A37E01">
            <w:pPr>
              <w:rPr>
                <w:rFonts w:ascii="Times New Roman" w:hAnsi="Times New Roman" w:cs="Times New Roman"/>
              </w:rPr>
            </w:pPr>
          </w:p>
        </w:tc>
      </w:tr>
      <w:tr w:rsidR="00A37E01" w:rsidRPr="009838A3" w14:paraId="0A752F26" w14:textId="77777777" w:rsidTr="00A37E01">
        <w:trPr>
          <w:jc w:val="center"/>
        </w:trPr>
        <w:tc>
          <w:tcPr>
            <w:tcW w:w="0" w:type="auto"/>
            <w:vAlign w:val="center"/>
          </w:tcPr>
          <w:p w14:paraId="3525C963" w14:textId="77777777" w:rsidR="00A37E01" w:rsidRDefault="00A37E01" w:rsidP="009838A3">
            <w:pPr>
              <w:rPr>
                <w:rFonts w:ascii="Times New Roman" w:hAnsi="Times New Roman" w:cs="Times New Roman"/>
              </w:rPr>
            </w:pPr>
          </w:p>
          <w:p w14:paraId="289D04FE" w14:textId="373E6123" w:rsidR="00A37E01" w:rsidRDefault="00A37E01" w:rsidP="009838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dit Report Types</w:t>
            </w:r>
          </w:p>
          <w:p w14:paraId="073F3A89" w14:textId="05ABBDCD" w:rsidR="00A37E01" w:rsidRPr="009838A3" w:rsidRDefault="00A37E01" w:rsidP="009838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35" w:type="dxa"/>
            <w:gridSpan w:val="5"/>
          </w:tcPr>
          <w:p w14:paraId="1FB55471" w14:textId="77777777" w:rsidR="00A37E01" w:rsidRDefault="00A37E01" w:rsidP="00A37E01">
            <w:pPr>
              <w:rPr>
                <w:rFonts w:ascii="Times New Roman" w:hAnsi="Times New Roman" w:cs="Times New Roman"/>
              </w:rPr>
            </w:pPr>
          </w:p>
        </w:tc>
      </w:tr>
      <w:tr w:rsidR="00A37E01" w:rsidRPr="009838A3" w14:paraId="53DAEDA0" w14:textId="77777777" w:rsidTr="00A37E01">
        <w:trPr>
          <w:trHeight w:val="1363"/>
          <w:jc w:val="center"/>
        </w:trPr>
        <w:tc>
          <w:tcPr>
            <w:tcW w:w="0" w:type="auto"/>
            <w:vAlign w:val="center"/>
          </w:tcPr>
          <w:p w14:paraId="5CD21A7F" w14:textId="2E12B6DA" w:rsidR="00A37E01" w:rsidRPr="009838A3" w:rsidRDefault="00A37E01" w:rsidP="009838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the Past 2 Audit Reports</w:t>
            </w:r>
          </w:p>
        </w:tc>
        <w:tc>
          <w:tcPr>
            <w:tcW w:w="8135" w:type="dxa"/>
            <w:gridSpan w:val="5"/>
          </w:tcPr>
          <w:p w14:paraId="2A0318CB" w14:textId="0DD525BB" w:rsidR="00A37E01" w:rsidRPr="009838A3" w:rsidRDefault="00A37E01" w:rsidP="0081252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751D9A3" w14:textId="77777777" w:rsidR="004416D9" w:rsidRPr="009838A3" w:rsidRDefault="004416D9">
      <w:pPr>
        <w:rPr>
          <w:rFonts w:ascii="Times New Roman" w:hAnsi="Times New Roman" w:cs="Times New Roman"/>
        </w:rPr>
      </w:pPr>
    </w:p>
    <w:sectPr w:rsidR="004416D9" w:rsidRPr="009838A3" w:rsidSect="00EB7C7C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7D98B" w14:textId="77777777" w:rsidR="00FA46CE" w:rsidRDefault="00FA46CE" w:rsidP="004416D9">
      <w:r>
        <w:separator/>
      </w:r>
    </w:p>
  </w:endnote>
  <w:endnote w:type="continuationSeparator" w:id="0">
    <w:p w14:paraId="55B0246E" w14:textId="77777777" w:rsidR="00FA46CE" w:rsidRDefault="00FA46CE" w:rsidP="00441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stResort">
    <w:panose1 w:val="00000400000000000000"/>
    <w:charset w:val="00"/>
    <w:family w:val="auto"/>
    <w:pitch w:val="variable"/>
    <w:sig w:usb0="F7FFAEFF" w:usb1="FBDFFFFF" w:usb2="07FFFFFF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44962" w14:textId="77777777" w:rsidR="00FA46CE" w:rsidRDefault="00FA46CE" w:rsidP="004416D9">
      <w:r>
        <w:separator/>
      </w:r>
    </w:p>
  </w:footnote>
  <w:footnote w:type="continuationSeparator" w:id="0">
    <w:p w14:paraId="14B10C95" w14:textId="77777777" w:rsidR="00FA46CE" w:rsidRDefault="00FA46CE" w:rsidP="00441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C0FB5" w14:textId="61259E99" w:rsidR="004416D9" w:rsidRDefault="004416D9" w:rsidP="004416D9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ompleted by:</w:t>
    </w:r>
  </w:p>
  <w:p w14:paraId="53837908" w14:textId="36E921FB" w:rsidR="004416D9" w:rsidRDefault="004416D9" w:rsidP="004416D9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ompletion Date:</w:t>
    </w:r>
  </w:p>
  <w:p w14:paraId="75C6FF7F" w14:textId="54215417" w:rsidR="004416D9" w:rsidRDefault="004416D9" w:rsidP="004416D9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eviewed By</w:t>
    </w:r>
    <w:r w:rsidR="009838A3">
      <w:rPr>
        <w:rFonts w:ascii="Times New Roman" w:hAnsi="Times New Roman" w:cs="Times New Roman"/>
      </w:rPr>
      <w:t>:</w:t>
    </w:r>
  </w:p>
  <w:p w14:paraId="6E4491F0" w14:textId="3395FBE2" w:rsidR="004416D9" w:rsidRPr="004416D9" w:rsidRDefault="004416D9" w:rsidP="004416D9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eviewed Date</w:t>
    </w:r>
    <w:r w:rsidR="009838A3">
      <w:rPr>
        <w:rFonts w:ascii="Times New Roman" w:hAnsi="Times New Roman" w:cs="Times New Roman"/>
      </w:rPr>
      <w:t>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4645"/>
    <w:multiLevelType w:val="hybridMultilevel"/>
    <w:tmpl w:val="F820A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2647F1"/>
    <w:multiLevelType w:val="multilevel"/>
    <w:tmpl w:val="0409001D"/>
    <w:styleLink w:val="Outline"/>
    <w:lvl w:ilvl="0">
      <w:start w:val="1"/>
      <w:numFmt w:val="upperRoman"/>
      <w:lvlText w:val="%1"/>
      <w:lvlJc w:val="left"/>
      <w:pPr>
        <w:ind w:left="360" w:hanging="360"/>
      </w:pPr>
      <w:rPr>
        <w:rFonts w:ascii="Times New Roman" w:hAnsi="Times New Roman" w:hint="default"/>
        <w:b/>
        <w:color w:val="auto"/>
      </w:rPr>
    </w:lvl>
    <w:lvl w:ilvl="1">
      <w:start w:val="1"/>
      <w:numFmt w:val="upp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</w:lvl>
    <w:lvl w:ilvl="4">
      <w:start w:val="1"/>
      <w:numFmt w:val="lowerRoman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563846"/>
    <w:multiLevelType w:val="hybridMultilevel"/>
    <w:tmpl w:val="4B5EE5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BD3506"/>
    <w:multiLevelType w:val="multilevel"/>
    <w:tmpl w:val="0409001D"/>
    <w:styleLink w:val="Notes"/>
    <w:lvl w:ilvl="0">
      <w:start w:val="1"/>
      <w:numFmt w:val="none"/>
      <w:lvlText w:val="%1)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Letter"/>
      <w:lvlText w:val="%3"/>
      <w:lvlJc w:val="left"/>
      <w:pPr>
        <w:ind w:left="1080" w:hanging="360"/>
      </w:pPr>
      <w:rPr>
        <w:rFonts w:ascii="Times New Roman" w:hAnsi="Times New Roman" w:hint="default"/>
        <w:color w:val="auto"/>
      </w:rPr>
    </w:lvl>
    <w:lvl w:ilvl="3">
      <w:start w:val="1"/>
      <w:numFmt w:val="lowerRoman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48A323E"/>
    <w:multiLevelType w:val="multilevel"/>
    <w:tmpl w:val="0409001D"/>
    <w:styleLink w:val="Notes2"/>
    <w:lvl w:ilvl="0">
      <w:start w:val="1"/>
      <w:numFmt w:val="none"/>
      <w:lvlText w:val="%1)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Letter"/>
      <w:lvlText w:val="%3"/>
      <w:lvlJc w:val="left"/>
      <w:pPr>
        <w:ind w:left="1080" w:hanging="360"/>
      </w:pPr>
      <w:rPr>
        <w:rFonts w:ascii="Times New Roman" w:hAnsi="Times New Roman" w:hint="default"/>
        <w:color w:val="auto"/>
      </w:rPr>
    </w:lvl>
    <w:lvl w:ilvl="3">
      <w:start w:val="1"/>
      <w:numFmt w:val="lowerRoman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CF314CC"/>
    <w:multiLevelType w:val="hybridMultilevel"/>
    <w:tmpl w:val="308CB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544EC0"/>
    <w:multiLevelType w:val="hybridMultilevel"/>
    <w:tmpl w:val="C1406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FB1524"/>
    <w:multiLevelType w:val="hybridMultilevel"/>
    <w:tmpl w:val="96F24E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3370985">
    <w:abstractNumId w:val="1"/>
  </w:num>
  <w:num w:numId="2" w16cid:durableId="669547">
    <w:abstractNumId w:val="3"/>
  </w:num>
  <w:num w:numId="3" w16cid:durableId="957832113">
    <w:abstractNumId w:val="4"/>
  </w:num>
  <w:num w:numId="4" w16cid:durableId="429354329">
    <w:abstractNumId w:val="7"/>
  </w:num>
  <w:num w:numId="5" w16cid:durableId="394877">
    <w:abstractNumId w:val="6"/>
  </w:num>
  <w:num w:numId="6" w16cid:durableId="1052921415">
    <w:abstractNumId w:val="2"/>
  </w:num>
  <w:num w:numId="7" w16cid:durableId="1911502216">
    <w:abstractNumId w:val="5"/>
  </w:num>
  <w:num w:numId="8" w16cid:durableId="969439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TUzMjIE0uamRko6SsGpxcWZ+XkgBca1APcOk4MsAAAA"/>
  </w:docVars>
  <w:rsids>
    <w:rsidRoot w:val="004416D9"/>
    <w:rsid w:val="00297681"/>
    <w:rsid w:val="00403378"/>
    <w:rsid w:val="004416D9"/>
    <w:rsid w:val="004B16F7"/>
    <w:rsid w:val="00533A33"/>
    <w:rsid w:val="005B203C"/>
    <w:rsid w:val="0066037C"/>
    <w:rsid w:val="006B1824"/>
    <w:rsid w:val="006E6434"/>
    <w:rsid w:val="007A6696"/>
    <w:rsid w:val="007A6795"/>
    <w:rsid w:val="007F79A4"/>
    <w:rsid w:val="0081252B"/>
    <w:rsid w:val="009838A3"/>
    <w:rsid w:val="00A37E01"/>
    <w:rsid w:val="00A83B38"/>
    <w:rsid w:val="00AE4C27"/>
    <w:rsid w:val="00B12A67"/>
    <w:rsid w:val="00BA6565"/>
    <w:rsid w:val="00C016A9"/>
    <w:rsid w:val="00C4745C"/>
    <w:rsid w:val="00C712DE"/>
    <w:rsid w:val="00CF1218"/>
    <w:rsid w:val="00DE2559"/>
    <w:rsid w:val="00EB7C7C"/>
    <w:rsid w:val="00F65BF0"/>
    <w:rsid w:val="00FA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D6987"/>
  <w15:chartTrackingRefBased/>
  <w15:docId w15:val="{7C480A1D-A92C-1F45-A992-ECB73B39E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Outline">
    <w:name w:val="Outline"/>
    <w:uiPriority w:val="99"/>
    <w:rsid w:val="00A83B38"/>
    <w:pPr>
      <w:numPr>
        <w:numId w:val="1"/>
      </w:numPr>
    </w:pPr>
  </w:style>
  <w:style w:type="numbering" w:customStyle="1" w:styleId="Notes">
    <w:name w:val="Notes"/>
    <w:uiPriority w:val="99"/>
    <w:rsid w:val="005B203C"/>
    <w:pPr>
      <w:numPr>
        <w:numId w:val="2"/>
      </w:numPr>
    </w:pPr>
  </w:style>
  <w:style w:type="numbering" w:customStyle="1" w:styleId="Notes2">
    <w:name w:val="Notes (2)"/>
    <w:uiPriority w:val="99"/>
    <w:rsid w:val="005B203C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4416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16D9"/>
  </w:style>
  <w:style w:type="paragraph" w:styleId="Footer">
    <w:name w:val="footer"/>
    <w:basedOn w:val="Normal"/>
    <w:link w:val="FooterChar"/>
    <w:uiPriority w:val="99"/>
    <w:unhideWhenUsed/>
    <w:rsid w:val="004416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16D9"/>
  </w:style>
  <w:style w:type="table" w:styleId="TableGrid">
    <w:name w:val="Table Grid"/>
    <w:basedOn w:val="TableNormal"/>
    <w:uiPriority w:val="39"/>
    <w:rsid w:val="004416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416D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F79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2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73F10B22-BAB2-4229-BD3F-1323B62D8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5</Words>
  <Characters>358</Characters>
  <Application>Microsoft Office Word</Application>
  <DocSecurity>0</DocSecurity>
  <Lines>2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e,Zachary N</dc:creator>
  <cp:keywords/>
  <dc:description/>
  <cp:lastModifiedBy>Bobby Carnes</cp:lastModifiedBy>
  <cp:revision>4</cp:revision>
  <cp:lastPrinted>2021-01-25T14:13:00Z</cp:lastPrinted>
  <dcterms:created xsi:type="dcterms:W3CDTF">2021-01-25T14:13:00Z</dcterms:created>
  <dcterms:modified xsi:type="dcterms:W3CDTF">2023-01-06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ff6de1aff35e88ab2485ae97e3bf39ad5b4a483637dab9fcfdbf900991fd58</vt:lpwstr>
  </property>
</Properties>
</file>